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1E4A63" w14:textId="6AF76933" w:rsidR="007C385A" w:rsidRDefault="004B2D30">
      <w:pPr>
        <w:pStyle w:val="Title"/>
      </w:pPr>
      <w:r>
        <w:t xml:space="preserve">Feedback for Project Number </w:t>
      </w:r>
      <w:r w:rsidR="00171F82">
        <w:t>05 Car Sales in Europe vs US</w:t>
      </w:r>
    </w:p>
    <w:p w14:paraId="19185EEE" w14:textId="77777777" w:rsidR="007C385A" w:rsidRDefault="004B2D30">
      <w:pPr>
        <w:pStyle w:val="Heading2"/>
      </w:pPr>
      <w:bookmarkStart w:id="0" w:name="instructions"/>
      <w:r>
        <w:t>Instructions</w:t>
      </w:r>
      <w:bookmarkEnd w:id="0"/>
    </w:p>
    <w:p w14:paraId="56FE9552" w14:textId="77777777" w:rsidR="007C385A" w:rsidRDefault="004B2D30">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t hold back. Be sure to highlight areas of success as equally as areas of failure. Use the template below the code to provide them this feedback.</w:t>
      </w:r>
    </w:p>
    <w:p w14:paraId="7FB341DA" w14:textId="77777777" w:rsidR="007C385A" w:rsidRDefault="004B2D30">
      <w:pPr>
        <w:pStyle w:val="BodyText"/>
      </w:pPr>
      <w:r>
        <w:rPr>
          <w:b/>
        </w:rPr>
        <w:t>Be sure to change the name of the project in the title above and in the document title.</w:t>
      </w:r>
      <w:r>
        <w:t xml:space="preserve"> This is the project nu</w:t>
      </w:r>
      <w:r>
        <w:t>mber you are critiquing and should be included in the output file so that the document name reads ‘Critique_of_Project##.docx’. Once you are finished, e-mail me both documents (one document per critique) and I will upload them to the ‘Peer_Reviewed_Work’ f</w:t>
      </w:r>
      <w:r>
        <w:t xml:space="preserve">older so that your peers can view them. Do not e-mail me the .Rmd file. These reviews are due by </w:t>
      </w:r>
      <w:r>
        <w:rPr>
          <w:b/>
        </w:rPr>
        <w:t>Sunday, May 10th at 11:59pm CST</w:t>
      </w:r>
      <w:r>
        <w:t>. For ease you can use this markdown file to fill out your responses and knit which will produce a word document for you.</w:t>
      </w:r>
    </w:p>
    <w:p w14:paraId="1AF24AF3" w14:textId="77777777" w:rsidR="007C385A" w:rsidRDefault="004B2D30">
      <w:pPr>
        <w:pStyle w:val="Heading2"/>
      </w:pPr>
      <w:bookmarkStart w:id="1" w:name="feedback-below"/>
      <w:r>
        <w:t>Feedba</w:t>
      </w:r>
      <w:r>
        <w:t>ck Below</w:t>
      </w:r>
      <w:bookmarkEnd w:id="1"/>
    </w:p>
    <w:p w14:paraId="5C31FE67" w14:textId="156DF11E" w:rsidR="007C385A" w:rsidRDefault="004B2D30">
      <w:pPr>
        <w:pStyle w:val="FirstParagraph"/>
        <w:rPr>
          <w:b/>
        </w:rPr>
      </w:pPr>
      <w:r>
        <w:rPr>
          <w:b/>
        </w:rPr>
        <w:t>What did you first notice about this project?</w:t>
      </w:r>
    </w:p>
    <w:p w14:paraId="35C7CAD7" w14:textId="5107DD99" w:rsidR="00DF1375" w:rsidRPr="00DF1375" w:rsidRDefault="001378B5" w:rsidP="00DF1375">
      <w:pPr>
        <w:pStyle w:val="BodyText"/>
      </w:pPr>
      <w:r>
        <w:t>The graph showing a decrease in Gasoline car sales in the US.</w:t>
      </w:r>
      <w:r w:rsidR="00611466">
        <w:t xml:space="preserve"> </w:t>
      </w:r>
    </w:p>
    <w:p w14:paraId="04F9A31E" w14:textId="35CD178A" w:rsidR="007C385A" w:rsidRDefault="004B2D30">
      <w:pPr>
        <w:pStyle w:val="BodyText"/>
        <w:rPr>
          <w:b/>
        </w:rPr>
      </w:pPr>
      <w:r>
        <w:rPr>
          <w:b/>
        </w:rPr>
        <w:t>What was this project’s main story?</w:t>
      </w:r>
    </w:p>
    <w:p w14:paraId="180CE49F" w14:textId="60FA97E3" w:rsidR="00611466" w:rsidRPr="00611466" w:rsidRDefault="00611466">
      <w:pPr>
        <w:pStyle w:val="BodyText"/>
        <w:rPr>
          <w:bCs/>
        </w:rPr>
      </w:pPr>
      <w:r>
        <w:rPr>
          <w:bCs/>
        </w:rPr>
        <w:t>This project compares the sales of three types of cars: gasoline, electric, hybrid, over the years from 2012 to 2018 for the USA and various countries in Europe.</w:t>
      </w:r>
    </w:p>
    <w:p w14:paraId="77F36660" w14:textId="08A1D4E2" w:rsidR="007C385A" w:rsidRDefault="004B2D30">
      <w:pPr>
        <w:pStyle w:val="BodyText"/>
        <w:rPr>
          <w:b/>
        </w:rPr>
      </w:pPr>
      <w:r>
        <w:rPr>
          <w:b/>
        </w:rPr>
        <w:t>What were some areas of improvement?</w:t>
      </w:r>
    </w:p>
    <w:p w14:paraId="4370876A" w14:textId="1E449764" w:rsidR="00611466" w:rsidRPr="00611466" w:rsidRDefault="00611466">
      <w:pPr>
        <w:pStyle w:val="BodyText"/>
        <w:rPr>
          <w:bCs/>
        </w:rPr>
      </w:pPr>
      <w:r>
        <w:rPr>
          <w:bCs/>
        </w:rPr>
        <w:t>Scale the y-axis values, otherwise everything is very clear.</w:t>
      </w:r>
    </w:p>
    <w:p w14:paraId="4FAB5EB8" w14:textId="015A9F4E" w:rsidR="007C385A" w:rsidRDefault="004B2D30">
      <w:pPr>
        <w:pStyle w:val="BodyText"/>
        <w:rPr>
          <w:b/>
        </w:rPr>
      </w:pPr>
      <w:r>
        <w:rPr>
          <w:b/>
        </w:rPr>
        <w:t>What elements would you add to this project?</w:t>
      </w:r>
    </w:p>
    <w:p w14:paraId="0C9E17FB" w14:textId="6AA0035F" w:rsidR="00611466" w:rsidRDefault="00611466">
      <w:pPr>
        <w:pStyle w:val="BodyText"/>
      </w:pPr>
      <w:r>
        <w:t xml:space="preserve">Is there a way to view the US sales on the same graph as a European country? This could help comparisons better. Maybe add an option to view all three fuel types simultaneously for each country. </w:t>
      </w:r>
    </w:p>
    <w:p w14:paraId="7C5D9DC5" w14:textId="17AE3885" w:rsidR="007C385A" w:rsidRDefault="004B2D30">
      <w:pPr>
        <w:pStyle w:val="BodyText"/>
        <w:rPr>
          <w:b/>
        </w:rPr>
      </w:pPr>
      <w:r>
        <w:rPr>
          <w:b/>
        </w:rPr>
        <w:t>What were some successful elements of this project?</w:t>
      </w:r>
    </w:p>
    <w:p w14:paraId="11BAF41A" w14:textId="3AE5E797" w:rsidR="00611466" w:rsidRPr="00611466" w:rsidRDefault="00611466">
      <w:pPr>
        <w:pStyle w:val="BodyText"/>
        <w:rPr>
          <w:bCs/>
        </w:rPr>
      </w:pPr>
      <w:r>
        <w:rPr>
          <w:bCs/>
        </w:rPr>
        <w:t>The options are clear and easy to use to view each country.</w:t>
      </w:r>
    </w:p>
    <w:p w14:paraId="2E7A821B" w14:textId="20F26A1E" w:rsidR="007C385A" w:rsidRDefault="004B2D30">
      <w:pPr>
        <w:pStyle w:val="BodyText"/>
        <w:rPr>
          <w:b/>
        </w:rPr>
      </w:pPr>
      <w:r>
        <w:rPr>
          <w:b/>
        </w:rPr>
        <w:t>Any other thoughts you would li</w:t>
      </w:r>
      <w:r>
        <w:rPr>
          <w:b/>
        </w:rPr>
        <w:t>ke to convey to your peer?</w:t>
      </w:r>
    </w:p>
    <w:p w14:paraId="0EDDC7B6" w14:textId="4B4ACCA4" w:rsidR="00611466" w:rsidRPr="00611466" w:rsidRDefault="00611466">
      <w:pPr>
        <w:pStyle w:val="BodyText"/>
        <w:rPr>
          <w:bCs/>
        </w:rPr>
      </w:pPr>
      <w:r>
        <w:rPr>
          <w:bCs/>
        </w:rPr>
        <w:t>Good job!</w:t>
      </w:r>
    </w:p>
    <w:sectPr w:rsidR="00611466" w:rsidRPr="006114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ACE1E" w14:textId="77777777" w:rsidR="004B2D30" w:rsidRDefault="004B2D30">
      <w:pPr>
        <w:spacing w:after="0"/>
      </w:pPr>
      <w:r>
        <w:separator/>
      </w:r>
    </w:p>
  </w:endnote>
  <w:endnote w:type="continuationSeparator" w:id="0">
    <w:p w14:paraId="46FCCCD3" w14:textId="77777777" w:rsidR="004B2D30" w:rsidRDefault="004B2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3D5CB" w14:textId="77777777" w:rsidR="004B2D30" w:rsidRDefault="004B2D30">
      <w:r>
        <w:separator/>
      </w:r>
    </w:p>
  </w:footnote>
  <w:footnote w:type="continuationSeparator" w:id="0">
    <w:p w14:paraId="7416AEE9" w14:textId="77777777" w:rsidR="004B2D30" w:rsidRDefault="004B2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49EEA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78B5"/>
    <w:rsid w:val="00171F82"/>
    <w:rsid w:val="004B2D30"/>
    <w:rsid w:val="004E29B3"/>
    <w:rsid w:val="00590D07"/>
    <w:rsid w:val="00611466"/>
    <w:rsid w:val="00784D58"/>
    <w:rsid w:val="007C385A"/>
    <w:rsid w:val="008D6863"/>
    <w:rsid w:val="00B86B75"/>
    <w:rsid w:val="00BC48D5"/>
    <w:rsid w:val="00C36279"/>
    <w:rsid w:val="00DF137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9F98837"/>
  <w15:docId w15:val="{18827E2A-B509-944B-A874-CA9D776A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Gabriel Correa</dc:creator>
  <cp:keywords/>
  <cp:lastModifiedBy>Gabriel Correa</cp:lastModifiedBy>
  <cp:revision>3</cp:revision>
  <dcterms:created xsi:type="dcterms:W3CDTF">2020-05-06T14:23:00Z</dcterms:created>
  <dcterms:modified xsi:type="dcterms:W3CDTF">2020-05-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